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D99F9D" w14:textId="7DBC4518" w:rsidR="00993363" w:rsidRPr="00555137" w:rsidRDefault="00993363" w:rsidP="00993363">
      <w:pPr>
        <w:pStyle w:val="Title"/>
        <w:jc w:val="left"/>
        <w:rPr>
          <w:sz w:val="22"/>
          <w:szCs w:val="22"/>
        </w:rPr>
      </w:pPr>
      <w:r w:rsidRPr="00555137">
        <w:rPr>
          <w:sz w:val="22"/>
          <w:szCs w:val="22"/>
        </w:rPr>
        <w:t xml:space="preserve">Table </w:t>
      </w:r>
      <w:r w:rsidR="00BD6A4F">
        <w:rPr>
          <w:sz w:val="22"/>
          <w:szCs w:val="22"/>
        </w:rPr>
        <w:t>X</w:t>
      </w:r>
      <w:r w:rsidRPr="00555137">
        <w:rPr>
          <w:sz w:val="22"/>
          <w:szCs w:val="22"/>
        </w:rPr>
        <w:t xml:space="preserve">. </w:t>
      </w:r>
      <w:r w:rsidRPr="00555137">
        <w:rPr>
          <w:b w:val="0"/>
          <w:sz w:val="22"/>
          <w:szCs w:val="22"/>
        </w:rPr>
        <w:t>Unadjusted and adjusted odds of global sexual dissatisfaction</w:t>
      </w:r>
      <w:r w:rsidR="0057213B" w:rsidRPr="0057213B">
        <w:rPr>
          <w:b w:val="0"/>
          <w:sz w:val="22"/>
          <w:szCs w:val="22"/>
          <w:vertAlign w:val="superscript"/>
        </w:rPr>
        <w:t>1</w:t>
      </w:r>
      <w:r w:rsidRPr="00555137">
        <w:rPr>
          <w:b w:val="0"/>
          <w:sz w:val="22"/>
          <w:szCs w:val="22"/>
        </w:rPr>
        <w:t xml:space="preserve"> at baseline, results from the W</w:t>
      </w:r>
      <w:r w:rsidR="00646D9C">
        <w:rPr>
          <w:b w:val="0"/>
          <w:sz w:val="22"/>
          <w:szCs w:val="22"/>
        </w:rPr>
        <w:t xml:space="preserve">omen’s Health Initiative (WHI), </w:t>
      </w:r>
      <w:r w:rsidRPr="00555137">
        <w:rPr>
          <w:b w:val="0"/>
          <w:sz w:val="22"/>
          <w:szCs w:val="22"/>
        </w:rPr>
        <w:t>N = 83,</w:t>
      </w:r>
      <w:r w:rsidR="00BD6A4F">
        <w:rPr>
          <w:b w:val="0"/>
          <w:sz w:val="22"/>
          <w:szCs w:val="22"/>
        </w:rPr>
        <w:t>329</w:t>
      </w:r>
      <w:r w:rsidRPr="00555137">
        <w:rPr>
          <w:b w:val="0"/>
          <w:sz w:val="22"/>
          <w:szCs w:val="22"/>
        </w:rPr>
        <w:t>.</w:t>
      </w:r>
    </w:p>
    <w:tbl>
      <w:tblPr>
        <w:tblW w:w="5000" w:type="pct"/>
        <w:tblLayout w:type="fixed"/>
        <w:tblLook w:val="07E0" w:firstRow="1" w:lastRow="1" w:firstColumn="1" w:lastColumn="1" w:noHBand="1" w:noVBand="1"/>
      </w:tblPr>
      <w:tblGrid>
        <w:gridCol w:w="1676"/>
        <w:gridCol w:w="1921"/>
        <w:gridCol w:w="1921"/>
        <w:gridCol w:w="1921"/>
        <w:gridCol w:w="1921"/>
      </w:tblGrid>
      <w:tr w:rsidR="00AE7661" w:rsidRPr="00555137" w14:paraId="09B1C793" w14:textId="77777777" w:rsidTr="00AE7661"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CD400C" w14:textId="5785490C" w:rsidR="00993363" w:rsidRPr="00555137" w:rsidRDefault="00993363" w:rsidP="000906FB">
            <w:pPr>
              <w:pStyle w:val="Compact"/>
              <w:rPr>
                <w:b/>
                <w:sz w:val="22"/>
                <w:szCs w:val="22"/>
              </w:rPr>
            </w:pP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1EE97F" w14:textId="4CD005A7" w:rsidR="00993363" w:rsidRPr="00555137" w:rsidRDefault="00993363" w:rsidP="000906F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 w:rsidRPr="00555137">
              <w:rPr>
                <w:b/>
                <w:sz w:val="22"/>
                <w:szCs w:val="22"/>
              </w:rPr>
              <w:t>Unsatisfied with Sexual Activity</w:t>
            </w:r>
            <w:r w:rsidR="00096C8A">
              <w:rPr>
                <w:b/>
                <w:sz w:val="22"/>
                <w:szCs w:val="22"/>
              </w:rPr>
              <w:t>:</w:t>
            </w:r>
            <w:r w:rsidRPr="00555137">
              <w:rPr>
                <w:b/>
                <w:sz w:val="22"/>
                <w:szCs w:val="22"/>
              </w:rPr>
              <w:t xml:space="preserve"> Unadjusted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F07E82" w14:textId="724D17F6" w:rsidR="00993363" w:rsidRPr="00555137" w:rsidRDefault="00BD6A4F" w:rsidP="0057213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el 1: Adjusted for sociodemographic characteristics</w:t>
            </w:r>
            <w:r w:rsidR="0057213B">
              <w:rPr>
                <w:b/>
                <w:sz w:val="22"/>
                <w:szCs w:val="22"/>
                <w:vertAlign w:val="superscript"/>
              </w:rPr>
              <w:t>2</w:t>
            </w:r>
            <w:r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32251B" w14:textId="333CDA0C" w:rsidR="00993363" w:rsidRPr="00555137" w:rsidRDefault="00BD6A4F" w:rsidP="0057213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el 2: Model 1 + health risk factors</w:t>
            </w:r>
            <w:r w:rsidR="0057213B">
              <w:rPr>
                <w:b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C65B85" w14:textId="68E0D86A" w:rsidR="00993363" w:rsidRPr="00555137" w:rsidRDefault="00BD6A4F" w:rsidP="0057213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Model 3: </w:t>
            </w:r>
            <w:r w:rsidR="00096C8A">
              <w:rPr>
                <w:b/>
                <w:sz w:val="22"/>
                <w:szCs w:val="22"/>
              </w:rPr>
              <w:t>Model 2 + m</w:t>
            </w:r>
            <w:r>
              <w:rPr>
                <w:b/>
                <w:sz w:val="22"/>
                <w:szCs w:val="22"/>
              </w:rPr>
              <w:t xml:space="preserve">enopausal </w:t>
            </w:r>
            <w:r w:rsidR="00096C8A">
              <w:rPr>
                <w:b/>
                <w:sz w:val="22"/>
                <w:szCs w:val="22"/>
              </w:rPr>
              <w:t>symptoms</w:t>
            </w:r>
            <w:r w:rsidR="0057213B">
              <w:rPr>
                <w:b/>
                <w:sz w:val="22"/>
                <w:szCs w:val="22"/>
                <w:vertAlign w:val="superscript"/>
              </w:rPr>
              <w:t>4</w:t>
            </w:r>
          </w:p>
        </w:tc>
      </w:tr>
      <w:tr w:rsidR="00096C8A" w:rsidRPr="00555137" w14:paraId="43F04AF8" w14:textId="77777777" w:rsidTr="00AE7661"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</w:tcPr>
          <w:p w14:paraId="0442061B" w14:textId="77777777" w:rsidR="00096C8A" w:rsidRPr="00555137" w:rsidRDefault="00096C8A" w:rsidP="000906FB">
            <w:pPr>
              <w:rPr>
                <w:sz w:val="22"/>
                <w:szCs w:val="22"/>
              </w:rPr>
            </w:pPr>
          </w:p>
        </w:tc>
        <w:tc>
          <w:tcPr>
            <w:tcW w:w="4104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1B2893" w14:textId="68400F9C" w:rsidR="00096C8A" w:rsidRPr="00555137" w:rsidRDefault="00096C8A" w:rsidP="00096C8A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OR (95% CI)</w:t>
            </w:r>
          </w:p>
        </w:tc>
      </w:tr>
      <w:tr w:rsidR="00AE7661" w:rsidRPr="00555137" w14:paraId="6F2E76EC" w14:textId="77777777" w:rsidTr="00AE7661"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</w:tcPr>
          <w:p w14:paraId="2F503C5C" w14:textId="51A3249D" w:rsidR="00096C8A" w:rsidRDefault="00096C8A" w:rsidP="000906FB">
            <w:pPr>
              <w:pStyle w:val="Compact"/>
              <w:rPr>
                <w:sz w:val="22"/>
                <w:szCs w:val="22"/>
              </w:rPr>
            </w:pPr>
            <w:r w:rsidRPr="00555137">
              <w:rPr>
                <w:b/>
                <w:sz w:val="22"/>
                <w:szCs w:val="22"/>
              </w:rPr>
              <w:t>Recent Abuse</w:t>
            </w:r>
            <w:r w:rsidR="0057213B">
              <w:rPr>
                <w:b/>
                <w:sz w:val="22"/>
                <w:szCs w:val="22"/>
                <w:vertAlign w:val="superscript"/>
              </w:rPr>
              <w:t>5</w:t>
            </w:r>
          </w:p>
          <w:p w14:paraId="1D7140CC" w14:textId="67F7BD16" w:rsidR="00993363" w:rsidRDefault="00096C8A" w:rsidP="000906FB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  <w:r w:rsidR="00993363" w:rsidRPr="00555137">
              <w:rPr>
                <w:sz w:val="22"/>
                <w:szCs w:val="22"/>
              </w:rPr>
              <w:t>No</w:t>
            </w:r>
            <w:r w:rsidR="00363308">
              <w:rPr>
                <w:sz w:val="22"/>
                <w:szCs w:val="22"/>
              </w:rPr>
              <w:t>ne</w:t>
            </w:r>
          </w:p>
          <w:p w14:paraId="37A3B250" w14:textId="745AABF9" w:rsidR="00096C8A" w:rsidRDefault="00096C8A" w:rsidP="000906FB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  <w:r w:rsidR="00363308">
              <w:rPr>
                <w:sz w:val="22"/>
                <w:szCs w:val="22"/>
              </w:rPr>
              <w:t>Verbal</w:t>
            </w:r>
          </w:p>
          <w:p w14:paraId="662652E7" w14:textId="7D3D7BBD" w:rsidR="00363308" w:rsidRDefault="00363308" w:rsidP="000906FB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Physical</w:t>
            </w:r>
          </w:p>
          <w:p w14:paraId="37C31255" w14:textId="716BCD09" w:rsidR="00363308" w:rsidRDefault="00363308" w:rsidP="000906FB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Both</w:t>
            </w:r>
          </w:p>
          <w:p w14:paraId="7478F571" w14:textId="1CCF9399" w:rsidR="00AE7661" w:rsidRPr="00555137" w:rsidRDefault="00AE7661" w:rsidP="000906F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</w:tcPr>
          <w:p w14:paraId="625E24FA" w14:textId="77777777" w:rsidR="00096C8A" w:rsidRDefault="00096C8A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6E8F6C9B" w14:textId="77777777" w:rsidR="00993363" w:rsidRDefault="00993363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0F99146A" w14:textId="77777777" w:rsidR="0010680B" w:rsidRDefault="00363308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363308">
              <w:rPr>
                <w:sz w:val="22"/>
                <w:szCs w:val="22"/>
              </w:rPr>
              <w:t>1.90 (1.81 - 2.00)</w:t>
            </w:r>
          </w:p>
          <w:p w14:paraId="2CB6BB06" w14:textId="77777777" w:rsidR="00363308" w:rsidRDefault="00363308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363308">
              <w:rPr>
                <w:sz w:val="22"/>
                <w:szCs w:val="22"/>
              </w:rPr>
              <w:t>1.30 (0.92 - 1.83)</w:t>
            </w:r>
          </w:p>
          <w:p w14:paraId="5F6CEFBA" w14:textId="3262F61E" w:rsidR="00363308" w:rsidRPr="00555137" w:rsidRDefault="00363308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363308">
              <w:rPr>
                <w:sz w:val="22"/>
                <w:szCs w:val="22"/>
              </w:rPr>
              <w:t>2.17 (1.88 - 2.52)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</w:tcPr>
          <w:p w14:paraId="50BD8733" w14:textId="77777777" w:rsidR="00096C8A" w:rsidRDefault="00096C8A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1537C18F" w14:textId="77777777" w:rsidR="00993363" w:rsidRDefault="00993363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68EF1662" w14:textId="77777777" w:rsidR="001F67FD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86 (1.77 - 1.96)</w:t>
            </w:r>
          </w:p>
          <w:p w14:paraId="56AFFA6B" w14:textId="77777777" w:rsidR="002F1BE2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18 (0.84 - 1.68)</w:t>
            </w:r>
          </w:p>
          <w:p w14:paraId="7135A030" w14:textId="6558EF0B" w:rsidR="002F1BE2" w:rsidRPr="00555137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93 (1.66 - 2.23)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</w:tcPr>
          <w:p w14:paraId="11F89D73" w14:textId="77777777" w:rsidR="00096C8A" w:rsidRDefault="00096C8A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30B84B4F" w14:textId="77777777" w:rsidR="00993363" w:rsidRDefault="00993363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11EDEDF7" w14:textId="77777777" w:rsidR="001F67FD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68 (1.59 - 1.76)</w:t>
            </w:r>
          </w:p>
          <w:p w14:paraId="00B44E9C" w14:textId="77777777" w:rsidR="002F1BE2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11 (0.77 - 1.58)</w:t>
            </w:r>
          </w:p>
          <w:p w14:paraId="314F47AD" w14:textId="4A96C748" w:rsidR="002F1BE2" w:rsidRPr="00555137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53 (1.31 - 1.79)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</w:tcPr>
          <w:p w14:paraId="09BD0A2A" w14:textId="77777777" w:rsidR="00096C8A" w:rsidRDefault="00096C8A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1CB829FC" w14:textId="77777777" w:rsidR="00993363" w:rsidRDefault="00993363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53480C7E" w14:textId="77777777" w:rsidR="001F67FD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69 (1.54 - 1.85)</w:t>
            </w:r>
          </w:p>
          <w:p w14:paraId="07FBD07C" w14:textId="77777777" w:rsidR="002F1BE2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12 (0.71 - 1.75)</w:t>
            </w:r>
          </w:p>
          <w:p w14:paraId="497D839A" w14:textId="4D77B2D1" w:rsidR="002F1BE2" w:rsidRPr="00555137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50 (1.27 - 1.76)</w:t>
            </w:r>
          </w:p>
        </w:tc>
      </w:tr>
    </w:tbl>
    <w:p w14:paraId="7225EA9C" w14:textId="0A0A8A2A" w:rsidR="0057213B" w:rsidRDefault="0057213B" w:rsidP="00993363">
      <w:pPr>
        <w:pStyle w:val="Compact"/>
        <w:numPr>
          <w:ilvl w:val="0"/>
          <w:numId w:val="1"/>
        </w:numPr>
        <w:rPr>
          <w:sz w:val="20"/>
          <w:szCs w:val="20"/>
        </w:rPr>
      </w:pPr>
      <w:r w:rsidRPr="00555137">
        <w:rPr>
          <w:sz w:val="20"/>
          <w:szCs w:val="20"/>
        </w:rPr>
        <w:t>Sexual satisfaction measured as level of satisfaction with current sexual activities, either with a partner or alone.</w:t>
      </w:r>
    </w:p>
    <w:p w14:paraId="734D6519" w14:textId="72A0C682" w:rsidR="00993363" w:rsidRDefault="0057213B" w:rsidP="00993363">
      <w:pPr>
        <w:pStyle w:val="Compact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Sociodemographic characteristics include: age, race/ethnicity, education, income, marital status, and WHI study component.</w:t>
      </w:r>
    </w:p>
    <w:p w14:paraId="7BD88231" w14:textId="1A7C77E8" w:rsidR="00DC5814" w:rsidRDefault="00DC5814" w:rsidP="00993363">
      <w:pPr>
        <w:pStyle w:val="Compact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Health risk factors include: pack years of smoking, BMI, hysterectomy ever, urinary incontinence ever, hypertension ever, cardiovascular disease ever, arthritis ever, cancer ever, diabetes ever, hip fracture at age 55 or older, self-rated health, depressive symptoms, and current use of SSRI.</w:t>
      </w:r>
    </w:p>
    <w:p w14:paraId="161ABAC9" w14:textId="73CFE01C" w:rsidR="00DC5814" w:rsidRPr="00555137" w:rsidRDefault="00DC5814" w:rsidP="00993363">
      <w:pPr>
        <w:pStyle w:val="Compact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Menopausal symptoms include: </w:t>
      </w:r>
      <w:r w:rsidR="001C31DF">
        <w:rPr>
          <w:sz w:val="20"/>
          <w:szCs w:val="20"/>
        </w:rPr>
        <w:t>Night sweats, hot flashes, vaginal dryness, and current use of female hormone therapy.</w:t>
      </w:r>
    </w:p>
    <w:p w14:paraId="6CA87037" w14:textId="4F01FE11" w:rsidR="00993363" w:rsidRPr="00555137" w:rsidRDefault="00993363" w:rsidP="00993363">
      <w:pPr>
        <w:pStyle w:val="Compact"/>
        <w:numPr>
          <w:ilvl w:val="0"/>
          <w:numId w:val="1"/>
        </w:numPr>
        <w:rPr>
          <w:sz w:val="20"/>
          <w:szCs w:val="20"/>
        </w:rPr>
      </w:pPr>
      <w:r w:rsidRPr="00555137">
        <w:rPr>
          <w:sz w:val="20"/>
          <w:szCs w:val="20"/>
        </w:rPr>
        <w:t xml:space="preserve">Recent abuse measured as </w:t>
      </w:r>
      <w:r w:rsidR="00363308">
        <w:rPr>
          <w:sz w:val="20"/>
          <w:szCs w:val="20"/>
        </w:rPr>
        <w:t xml:space="preserve">verbal abuse only, </w:t>
      </w:r>
      <w:r w:rsidRPr="00555137">
        <w:rPr>
          <w:sz w:val="20"/>
          <w:szCs w:val="20"/>
        </w:rPr>
        <w:t>physical abuse</w:t>
      </w:r>
      <w:r w:rsidR="00363308">
        <w:rPr>
          <w:sz w:val="20"/>
          <w:szCs w:val="20"/>
        </w:rPr>
        <w:t xml:space="preserve"> only, or physical and v</w:t>
      </w:r>
      <w:r w:rsidRPr="00555137">
        <w:rPr>
          <w:sz w:val="20"/>
          <w:szCs w:val="20"/>
        </w:rPr>
        <w:t>erbal abuse experienced within one year of baseline.</w:t>
      </w:r>
    </w:p>
    <w:p w14:paraId="41931840" w14:textId="77777777" w:rsidR="009868F2" w:rsidRDefault="009868F2">
      <w:pPr>
        <w:spacing w:after="0"/>
        <w:rPr>
          <w:rFonts w:ascii="Times New Roman" w:eastAsiaTheme="majorEastAsia" w:hAnsi="Times New Roman" w:cs="Times New Roman"/>
          <w:b/>
          <w:bCs/>
          <w:color w:val="000000" w:themeColor="text1"/>
          <w:sz w:val="22"/>
          <w:szCs w:val="22"/>
        </w:rPr>
      </w:pPr>
      <w:r>
        <w:rPr>
          <w:sz w:val="22"/>
          <w:szCs w:val="22"/>
        </w:rPr>
        <w:br w:type="page"/>
      </w:r>
      <w:bookmarkStart w:id="0" w:name="_GoBack"/>
      <w:bookmarkEnd w:id="0"/>
    </w:p>
    <w:p w14:paraId="45283824" w14:textId="55D40365" w:rsidR="00BD6A4F" w:rsidRPr="00555137" w:rsidRDefault="00BD6A4F" w:rsidP="00BD6A4F">
      <w:pPr>
        <w:pStyle w:val="Title"/>
        <w:jc w:val="left"/>
        <w:rPr>
          <w:sz w:val="22"/>
          <w:szCs w:val="22"/>
        </w:rPr>
      </w:pPr>
      <w:r w:rsidRPr="00555137">
        <w:rPr>
          <w:sz w:val="22"/>
          <w:szCs w:val="22"/>
        </w:rPr>
        <w:lastRenderedPageBreak/>
        <w:t xml:space="preserve">Table </w:t>
      </w:r>
      <w:r>
        <w:rPr>
          <w:sz w:val="22"/>
          <w:szCs w:val="22"/>
        </w:rPr>
        <w:t>X</w:t>
      </w:r>
      <w:r w:rsidRPr="00555137">
        <w:rPr>
          <w:sz w:val="22"/>
          <w:szCs w:val="22"/>
        </w:rPr>
        <w:t xml:space="preserve">. </w:t>
      </w:r>
      <w:r w:rsidRPr="00555137">
        <w:rPr>
          <w:b w:val="0"/>
          <w:sz w:val="22"/>
          <w:szCs w:val="22"/>
        </w:rPr>
        <w:t>Unadjusted and adjusted odds of sexual frequency dissatisfaction</w:t>
      </w:r>
      <w:r w:rsidR="0057213B" w:rsidRPr="0057213B">
        <w:rPr>
          <w:b w:val="0"/>
          <w:sz w:val="22"/>
          <w:szCs w:val="22"/>
          <w:vertAlign w:val="superscript"/>
        </w:rPr>
        <w:t>1</w:t>
      </w:r>
      <w:r w:rsidRPr="00555137">
        <w:rPr>
          <w:b w:val="0"/>
          <w:sz w:val="22"/>
          <w:szCs w:val="22"/>
        </w:rPr>
        <w:t xml:space="preserve"> at baseline, results from the Women’s Hea</w:t>
      </w:r>
      <w:r w:rsidR="00646D9C">
        <w:rPr>
          <w:b w:val="0"/>
          <w:sz w:val="22"/>
          <w:szCs w:val="22"/>
        </w:rPr>
        <w:t xml:space="preserve">lth Initiative (WHI), </w:t>
      </w:r>
      <w:r>
        <w:rPr>
          <w:b w:val="0"/>
          <w:sz w:val="22"/>
          <w:szCs w:val="22"/>
        </w:rPr>
        <w:t>N = 83,329</w:t>
      </w:r>
      <w:r w:rsidRPr="00555137">
        <w:rPr>
          <w:b w:val="0"/>
          <w:sz w:val="22"/>
          <w:szCs w:val="22"/>
        </w:rPr>
        <w:t>.</w:t>
      </w:r>
    </w:p>
    <w:tbl>
      <w:tblPr>
        <w:tblW w:w="5000" w:type="pct"/>
        <w:tblLayout w:type="fixed"/>
        <w:tblLook w:val="07E0" w:firstRow="1" w:lastRow="1" w:firstColumn="1" w:lastColumn="1" w:noHBand="1" w:noVBand="1"/>
      </w:tblPr>
      <w:tblGrid>
        <w:gridCol w:w="1676"/>
        <w:gridCol w:w="1921"/>
        <w:gridCol w:w="1921"/>
        <w:gridCol w:w="1921"/>
        <w:gridCol w:w="1921"/>
      </w:tblGrid>
      <w:tr w:rsidR="00096C8A" w:rsidRPr="00555137" w14:paraId="1A4C9CC6" w14:textId="77777777" w:rsidTr="00742597"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FE9F63" w14:textId="04166B20" w:rsidR="00096C8A" w:rsidRPr="00555137" w:rsidRDefault="00096C8A" w:rsidP="000906FB">
            <w:pPr>
              <w:pStyle w:val="Compact"/>
              <w:rPr>
                <w:b/>
                <w:sz w:val="22"/>
                <w:szCs w:val="22"/>
              </w:rPr>
            </w:pP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35586D" w14:textId="55BCF356" w:rsidR="00096C8A" w:rsidRPr="00555137" w:rsidRDefault="00096C8A" w:rsidP="000906F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 w:rsidRPr="00555137">
              <w:rPr>
                <w:b/>
                <w:sz w:val="22"/>
                <w:szCs w:val="22"/>
              </w:rPr>
              <w:t xml:space="preserve">Unsatisfied with Sexual Activity </w:t>
            </w:r>
            <w:r>
              <w:rPr>
                <w:b/>
                <w:sz w:val="22"/>
                <w:szCs w:val="22"/>
              </w:rPr>
              <w:t xml:space="preserve">frequency:  </w:t>
            </w:r>
            <w:r w:rsidRPr="00555137">
              <w:rPr>
                <w:b/>
                <w:sz w:val="22"/>
                <w:szCs w:val="22"/>
              </w:rPr>
              <w:t>Unadjusted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8E4808" w14:textId="19BE87D4" w:rsidR="00096C8A" w:rsidRPr="00555137" w:rsidRDefault="00096C8A" w:rsidP="0057213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el 1: Adjusted for sociodemographic characteristics</w:t>
            </w:r>
            <w:r w:rsidR="0057213B">
              <w:rPr>
                <w:b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6E2D41" w14:textId="31B2B866" w:rsidR="00096C8A" w:rsidRPr="00555137" w:rsidRDefault="00096C8A" w:rsidP="0057213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el 2: Model 1 + health risk factors</w:t>
            </w:r>
            <w:r w:rsidR="0057213B">
              <w:rPr>
                <w:b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0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CAE1FD" w14:textId="5D427B88" w:rsidR="00096C8A" w:rsidRPr="00555137" w:rsidRDefault="00096C8A" w:rsidP="0057213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el 3: Model 2 + menopausal symptoms</w:t>
            </w:r>
            <w:r w:rsidR="0057213B">
              <w:rPr>
                <w:b/>
                <w:sz w:val="22"/>
                <w:szCs w:val="22"/>
                <w:vertAlign w:val="superscript"/>
              </w:rPr>
              <w:t>4</w:t>
            </w:r>
          </w:p>
        </w:tc>
      </w:tr>
      <w:tr w:rsidR="00096C8A" w:rsidRPr="00555137" w14:paraId="62645769" w14:textId="77777777" w:rsidTr="00742597"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</w:tcPr>
          <w:p w14:paraId="08272722" w14:textId="77777777" w:rsidR="00096C8A" w:rsidRPr="00555137" w:rsidRDefault="00096C8A" w:rsidP="000906FB">
            <w:pPr>
              <w:rPr>
                <w:sz w:val="22"/>
                <w:szCs w:val="22"/>
              </w:rPr>
            </w:pPr>
          </w:p>
        </w:tc>
        <w:tc>
          <w:tcPr>
            <w:tcW w:w="4104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42BD48" w14:textId="43EC7FB9" w:rsidR="00096C8A" w:rsidRPr="00555137" w:rsidRDefault="00096C8A" w:rsidP="00BD6A4F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OR (95% CI)</w:t>
            </w:r>
          </w:p>
        </w:tc>
      </w:tr>
      <w:tr w:rsidR="00DC5814" w:rsidRPr="00555137" w14:paraId="4E000252" w14:textId="77777777" w:rsidTr="00742597">
        <w:tc>
          <w:tcPr>
            <w:tcW w:w="896" w:type="pct"/>
            <w:tcBorders>
              <w:top w:val="single" w:sz="4" w:space="0" w:color="auto"/>
            </w:tcBorders>
          </w:tcPr>
          <w:p w14:paraId="419E0A8F" w14:textId="77777777" w:rsidR="002F1BE2" w:rsidRDefault="002F1BE2" w:rsidP="002F1BE2">
            <w:pPr>
              <w:pStyle w:val="Compact"/>
              <w:rPr>
                <w:sz w:val="22"/>
                <w:szCs w:val="22"/>
              </w:rPr>
            </w:pPr>
            <w:r w:rsidRPr="00555137">
              <w:rPr>
                <w:b/>
                <w:sz w:val="22"/>
                <w:szCs w:val="22"/>
              </w:rPr>
              <w:t>Recent Abuse</w:t>
            </w:r>
            <w:r>
              <w:rPr>
                <w:b/>
                <w:sz w:val="22"/>
                <w:szCs w:val="22"/>
                <w:vertAlign w:val="superscript"/>
              </w:rPr>
              <w:t>5</w:t>
            </w:r>
          </w:p>
          <w:p w14:paraId="6707D7CE" w14:textId="77777777" w:rsidR="002F1BE2" w:rsidRDefault="002F1BE2" w:rsidP="002F1BE2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  <w:r w:rsidRPr="00555137">
              <w:rPr>
                <w:sz w:val="22"/>
                <w:szCs w:val="22"/>
              </w:rPr>
              <w:t>No</w:t>
            </w:r>
            <w:r>
              <w:rPr>
                <w:sz w:val="22"/>
                <w:szCs w:val="22"/>
              </w:rPr>
              <w:t>ne</w:t>
            </w:r>
          </w:p>
          <w:p w14:paraId="32EEDB18" w14:textId="77777777" w:rsidR="002F1BE2" w:rsidRDefault="002F1BE2" w:rsidP="002F1BE2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Verbal</w:t>
            </w:r>
          </w:p>
          <w:p w14:paraId="1057F8B8" w14:textId="77777777" w:rsidR="002F1BE2" w:rsidRDefault="002F1BE2" w:rsidP="002F1BE2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Physical</w:t>
            </w:r>
          </w:p>
          <w:p w14:paraId="3E7A327C" w14:textId="44508A0E" w:rsidR="00797D1A" w:rsidRPr="00555137" w:rsidRDefault="002F1BE2" w:rsidP="002F1BE2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Both</w:t>
            </w:r>
            <w:r w:rsidRPr="00555137">
              <w:rPr>
                <w:sz w:val="22"/>
                <w:szCs w:val="22"/>
              </w:rPr>
              <w:t xml:space="preserve"> </w:t>
            </w:r>
          </w:p>
        </w:tc>
        <w:tc>
          <w:tcPr>
            <w:tcW w:w="1026" w:type="pct"/>
            <w:tcBorders>
              <w:top w:val="single" w:sz="4" w:space="0" w:color="auto"/>
            </w:tcBorders>
          </w:tcPr>
          <w:p w14:paraId="30488C77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6A417317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3FCE33AE" w14:textId="77777777" w:rsidR="00DC5814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2.01 (1.92 - 2.10)</w:t>
            </w:r>
          </w:p>
          <w:p w14:paraId="0EAEC898" w14:textId="77777777" w:rsidR="002F1BE2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2.01 (1.50 - 2.70)</w:t>
            </w:r>
          </w:p>
          <w:p w14:paraId="70EF82A1" w14:textId="292A5B2B" w:rsidR="002F1BE2" w:rsidRPr="00555137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2.48 (2.14 - 2.88)</w:t>
            </w:r>
          </w:p>
        </w:tc>
        <w:tc>
          <w:tcPr>
            <w:tcW w:w="1026" w:type="pct"/>
            <w:tcBorders>
              <w:top w:val="single" w:sz="4" w:space="0" w:color="auto"/>
            </w:tcBorders>
          </w:tcPr>
          <w:p w14:paraId="768CC223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1100C043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46110451" w14:textId="77777777" w:rsidR="00DC5814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95 (1.86 - 2.04)</w:t>
            </w:r>
          </w:p>
          <w:p w14:paraId="56D5F20F" w14:textId="77777777" w:rsidR="002F1BE2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73 (1.28 - 2.34)</w:t>
            </w:r>
          </w:p>
          <w:p w14:paraId="2F73548C" w14:textId="56FD2967" w:rsidR="002F1BE2" w:rsidRPr="00555137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2.05 (1.76 - 2.38)</w:t>
            </w:r>
          </w:p>
        </w:tc>
        <w:tc>
          <w:tcPr>
            <w:tcW w:w="1026" w:type="pct"/>
            <w:tcBorders>
              <w:top w:val="single" w:sz="4" w:space="0" w:color="auto"/>
            </w:tcBorders>
          </w:tcPr>
          <w:p w14:paraId="5AD68DF3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741095FD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626A7489" w14:textId="77777777" w:rsidR="00DC5814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76 (1.67 - 1.85)</w:t>
            </w:r>
          </w:p>
          <w:p w14:paraId="5312BFD9" w14:textId="77777777" w:rsidR="002F1BE2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61 (1.18 - 2.18)</w:t>
            </w:r>
          </w:p>
          <w:p w14:paraId="767F54A6" w14:textId="14183D90" w:rsidR="002F1BE2" w:rsidRPr="00555137" w:rsidRDefault="002F1BE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2F1BE2">
              <w:rPr>
                <w:sz w:val="22"/>
                <w:szCs w:val="22"/>
              </w:rPr>
              <w:t>1.64 (1.40 - 1.92)</w:t>
            </w:r>
          </w:p>
        </w:tc>
        <w:tc>
          <w:tcPr>
            <w:tcW w:w="1025" w:type="pct"/>
            <w:tcBorders>
              <w:top w:val="single" w:sz="4" w:space="0" w:color="auto"/>
            </w:tcBorders>
          </w:tcPr>
          <w:p w14:paraId="4AF6E03F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7C05A879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452C5CF3" w14:textId="77777777" w:rsidR="00DC5814" w:rsidRDefault="009868F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9868F2">
              <w:rPr>
                <w:sz w:val="22"/>
                <w:szCs w:val="22"/>
              </w:rPr>
              <w:t>1.76 (1.67 - 1.85)</w:t>
            </w:r>
          </w:p>
          <w:p w14:paraId="04E22089" w14:textId="77777777" w:rsidR="009868F2" w:rsidRDefault="009868F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9868F2">
              <w:rPr>
                <w:sz w:val="22"/>
                <w:szCs w:val="22"/>
              </w:rPr>
              <w:t>1.61 (1.18 - 2.18)</w:t>
            </w:r>
          </w:p>
          <w:p w14:paraId="0DDF63B0" w14:textId="13685197" w:rsidR="009868F2" w:rsidRPr="00555137" w:rsidRDefault="009868F2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9868F2">
              <w:rPr>
                <w:sz w:val="22"/>
                <w:szCs w:val="22"/>
              </w:rPr>
              <w:t>1.64 (1.40 - 1.92)</w:t>
            </w:r>
          </w:p>
        </w:tc>
      </w:tr>
    </w:tbl>
    <w:p w14:paraId="018DC913" w14:textId="77777777" w:rsidR="00BD6A4F" w:rsidRPr="00555137" w:rsidRDefault="00BD6A4F" w:rsidP="00797D1A">
      <w:pPr>
        <w:pStyle w:val="Compact"/>
        <w:numPr>
          <w:ilvl w:val="0"/>
          <w:numId w:val="3"/>
        </w:numPr>
        <w:pBdr>
          <w:top w:val="single" w:sz="4" w:space="1" w:color="auto"/>
        </w:pBdr>
        <w:rPr>
          <w:sz w:val="20"/>
          <w:szCs w:val="20"/>
        </w:rPr>
      </w:pPr>
      <w:r w:rsidRPr="00555137">
        <w:rPr>
          <w:sz w:val="20"/>
          <w:szCs w:val="20"/>
        </w:rPr>
        <w:t>Sexual frequency satisfaction measured as satisfaction with the frequency of sexual activity.</w:t>
      </w:r>
    </w:p>
    <w:p w14:paraId="3150861B" w14:textId="77777777" w:rsidR="00BB3967" w:rsidRDefault="00BB3967" w:rsidP="00BB3967">
      <w:pPr>
        <w:pStyle w:val="Compact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Sociodemographic characteristics include: age, race/ethnicity, education, income, marital status, and WHI study component.</w:t>
      </w:r>
    </w:p>
    <w:p w14:paraId="79357E37" w14:textId="77777777" w:rsidR="00BB3967" w:rsidRDefault="00BB3967" w:rsidP="00BB3967">
      <w:pPr>
        <w:pStyle w:val="Compact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Health risk factors include: pack years of smoking, BMI, hysterectomy ever, urinary incontinence ever, hypertension ever, cardiovascular disease ever, arthritis ever, cancer ever, diabetes ever, hip fracture at age 55 or older, self-rated health, depressive symptoms, and current use of SSRI.</w:t>
      </w:r>
    </w:p>
    <w:p w14:paraId="78562E2B" w14:textId="77777777" w:rsidR="00363308" w:rsidRDefault="00BB3967" w:rsidP="00363308">
      <w:pPr>
        <w:pStyle w:val="Compact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Menopausal symptoms include: Night sweats, hot flashes, vaginal dryness, and current use of female hormone therapy.</w:t>
      </w:r>
    </w:p>
    <w:p w14:paraId="43A5A7EE" w14:textId="1D36298D" w:rsidR="00BD6A4F" w:rsidRPr="00363308" w:rsidRDefault="00363308" w:rsidP="00363308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363308">
        <w:rPr>
          <w:sz w:val="20"/>
          <w:szCs w:val="20"/>
        </w:rPr>
        <w:t>Recent abuse measured as verbal abuse only, physical abuse only, or physical and verbal abuse experienced within one year of baseline.</w:t>
      </w:r>
    </w:p>
    <w:sectPr w:rsidR="00BD6A4F" w:rsidRPr="0036330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E5464B1"/>
    <w:multiLevelType w:val="multilevel"/>
    <w:tmpl w:val="CCB61A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AF80614"/>
    <w:multiLevelType w:val="multilevel"/>
    <w:tmpl w:val="CCB61A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161143D"/>
    <w:multiLevelType w:val="multilevel"/>
    <w:tmpl w:val="CCB61A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3363"/>
    <w:rsid w:val="00096C8A"/>
    <w:rsid w:val="0010680B"/>
    <w:rsid w:val="001129E7"/>
    <w:rsid w:val="001C31DF"/>
    <w:rsid w:val="001F67FD"/>
    <w:rsid w:val="002F1BE2"/>
    <w:rsid w:val="00363308"/>
    <w:rsid w:val="00405146"/>
    <w:rsid w:val="004E3D07"/>
    <w:rsid w:val="00517794"/>
    <w:rsid w:val="0057213B"/>
    <w:rsid w:val="005E7DB1"/>
    <w:rsid w:val="00646D9C"/>
    <w:rsid w:val="00742597"/>
    <w:rsid w:val="0077038A"/>
    <w:rsid w:val="00797D1A"/>
    <w:rsid w:val="008F5A63"/>
    <w:rsid w:val="0093541C"/>
    <w:rsid w:val="009868F2"/>
    <w:rsid w:val="00993363"/>
    <w:rsid w:val="00AE7661"/>
    <w:rsid w:val="00BB3967"/>
    <w:rsid w:val="00BD6A4F"/>
    <w:rsid w:val="00DC5814"/>
    <w:rsid w:val="00FA4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928FD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93363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993363"/>
    <w:pPr>
      <w:spacing w:before="36" w:after="36"/>
    </w:pPr>
    <w:rPr>
      <w:rFonts w:ascii="Times New Roman" w:hAnsi="Times New Roman" w:cs="Times New Roman"/>
    </w:rPr>
  </w:style>
  <w:style w:type="paragraph" w:styleId="Title">
    <w:name w:val="Title"/>
    <w:basedOn w:val="Normal"/>
    <w:next w:val="BodyText"/>
    <w:link w:val="TitleChar"/>
    <w:qFormat/>
    <w:rsid w:val="0099336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93363"/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BodyText">
    <w:name w:val="Body Text"/>
    <w:basedOn w:val="Normal"/>
    <w:link w:val="BodyTextChar"/>
    <w:uiPriority w:val="99"/>
    <w:semiHidden/>
    <w:unhideWhenUsed/>
    <w:rsid w:val="0099336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933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8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2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432</Words>
  <Characters>2463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nell, Brad</dc:creator>
  <cp:keywords/>
  <dc:description/>
  <cp:lastModifiedBy>Cannell, Brad</cp:lastModifiedBy>
  <cp:revision>18</cp:revision>
  <dcterms:created xsi:type="dcterms:W3CDTF">2017-11-14T19:03:00Z</dcterms:created>
  <dcterms:modified xsi:type="dcterms:W3CDTF">2017-11-30T23:15:00Z</dcterms:modified>
</cp:coreProperties>
</file>